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CAB5A" w14:textId="4F1AB18E" w:rsidR="00951201" w:rsidRDefault="003C2EF7">
      <w:pPr>
        <w:tabs>
          <w:tab w:val="center" w:pos="2747"/>
          <w:tab w:val="center" w:pos="8906"/>
        </w:tabs>
        <w:spacing w:after="15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5EB4E4" wp14:editId="600E605A">
                <wp:simplePos x="0" y="0"/>
                <wp:positionH relativeFrom="column">
                  <wp:posOffset>-203200</wp:posOffset>
                </wp:positionH>
                <wp:positionV relativeFrom="paragraph">
                  <wp:posOffset>-749300</wp:posOffset>
                </wp:positionV>
                <wp:extent cx="2489200" cy="939800"/>
                <wp:effectExtent l="0" t="0" r="25400" b="127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9200" cy="939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89A7DE" w14:textId="0F03CDC1" w:rsidR="003C2EF7" w:rsidRDefault="004E574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FF92FE5" wp14:editId="0C5F40F5">
                                  <wp:extent cx="2343150" cy="842010"/>
                                  <wp:effectExtent l="0" t="0" r="0" b="0"/>
                                  <wp:docPr id="25302" name="Picture 25302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302" name="Picture 25302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43150" cy="8420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5EB4E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6pt;margin-top:-59pt;width:196pt;height:7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" fillcolor="white [3201]" strokeweight=".5pt">
                <v:textbox>
                  <w:txbxContent>
                    <w:p w14:paraId="0889A7DE" w14:textId="0F03CDC1" w:rsidR="003C2EF7" w:rsidRDefault="004E574F">
                      <w:r>
                        <w:rPr>
                          <w:noProof/>
                        </w:rPr>
                        <w:drawing>
                          <wp:inline distT="0" distB="0" distL="0" distR="0" wp14:anchorId="1FF92FE5" wp14:editId="0C5F40F5">
                            <wp:extent cx="2343150" cy="842010"/>
                            <wp:effectExtent l="0" t="0" r="0" b="0"/>
                            <wp:docPr id="25302" name="Picture 25302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5302" name="Picture 25302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43150" cy="8420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tab/>
        <w:t xml:space="preserve">                                                                          </w:t>
      </w:r>
      <w:r>
        <w:rPr>
          <w:rFonts w:ascii="Arial" w:eastAsia="Arial" w:hAnsi="Arial" w:cs="Arial"/>
          <w:sz w:val="44"/>
          <w:u w:val="single" w:color="000000"/>
        </w:rPr>
        <w:t>Assunnah Primary Times Tables Challenge</w:t>
      </w:r>
      <w:r>
        <w:rPr>
          <w:rFonts w:ascii="Arial" w:eastAsia="Arial" w:hAnsi="Arial" w:cs="Arial"/>
          <w:sz w:val="44"/>
        </w:rPr>
        <w:t xml:space="preserve"> </w:t>
      </w:r>
    </w:p>
    <w:p w14:paraId="67D647AD" w14:textId="2DB95B10" w:rsidR="00951201" w:rsidRPr="003C2EF7" w:rsidRDefault="00000000" w:rsidP="003C2EF7">
      <w:pPr>
        <w:spacing w:after="5"/>
        <w:rPr>
          <w:sz w:val="40"/>
          <w:szCs w:val="40"/>
        </w:rPr>
      </w:pPr>
      <w:r w:rsidRPr="003C2EF7">
        <w:rPr>
          <w:sz w:val="40"/>
          <w:szCs w:val="40"/>
          <w:vertAlign w:val="superscript"/>
        </w:rPr>
        <w:t xml:space="preserve"> </w:t>
      </w:r>
      <w:r w:rsidRPr="003C2EF7">
        <w:rPr>
          <w:rFonts w:ascii="Arial" w:eastAsia="Arial" w:hAnsi="Arial" w:cs="Arial"/>
          <w:sz w:val="40"/>
          <w:szCs w:val="40"/>
        </w:rPr>
        <w:t>Level 10: To know division facts corresponding to the 2, 5 and</w:t>
      </w:r>
      <w:r w:rsidR="003C2EF7" w:rsidRPr="003C2EF7">
        <w:rPr>
          <w:rFonts w:ascii="Arial" w:eastAsia="Arial" w:hAnsi="Arial" w:cs="Arial"/>
          <w:sz w:val="40"/>
          <w:szCs w:val="40"/>
        </w:rPr>
        <w:t>10 times tables.</w:t>
      </w:r>
    </w:p>
    <w:tbl>
      <w:tblPr>
        <w:tblStyle w:val="TableGrid"/>
        <w:tblpPr w:leftFromText="180" w:rightFromText="180" w:vertAnchor="text" w:horzAnchor="margin" w:tblpY="472"/>
        <w:tblW w:w="14164" w:type="dxa"/>
        <w:tblInd w:w="0" w:type="dxa"/>
        <w:tblCellMar>
          <w:top w:w="20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4461"/>
        <w:gridCol w:w="3207"/>
        <w:gridCol w:w="3793"/>
        <w:gridCol w:w="2703"/>
      </w:tblGrid>
      <w:tr w:rsidR="003C2EF7" w:rsidRPr="003C2EF7" w14:paraId="4C5DED48" w14:textId="77777777" w:rsidTr="003C2EF7">
        <w:trPr>
          <w:trHeight w:val="605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61E357" w14:textId="77777777" w:rsidR="003C2EF7" w:rsidRPr="003C2EF7" w:rsidRDefault="003C2EF7" w:rsidP="003C2EF7">
            <w:pPr>
              <w:ind w:left="5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Division facts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47C9" w14:textId="77777777" w:rsidR="003C2EF7" w:rsidRPr="003C2EF7" w:rsidRDefault="003C2EF7" w:rsidP="003C2EF7">
            <w:pPr>
              <w:ind w:right="1"/>
              <w:jc w:val="center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Answer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DD949" w14:textId="77777777" w:rsidR="003C2EF7" w:rsidRPr="003C2EF7" w:rsidRDefault="003C2EF7" w:rsidP="003C2EF7">
            <w:pPr>
              <w:ind w:left="254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Division facts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E5BBAF" w14:textId="77777777" w:rsidR="003C2EF7" w:rsidRPr="003C2EF7" w:rsidRDefault="003C2EF7" w:rsidP="003C2EF7">
            <w:pPr>
              <w:ind w:left="379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Answer </w:t>
            </w:r>
          </w:p>
        </w:tc>
      </w:tr>
      <w:tr w:rsidR="003C2EF7" w:rsidRPr="003C2EF7" w14:paraId="67905585" w14:textId="77777777" w:rsidTr="003C2EF7">
        <w:trPr>
          <w:trHeight w:val="610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64D2A6" w14:textId="77777777" w:rsidR="003C2EF7" w:rsidRPr="003C2EF7" w:rsidRDefault="003C2EF7" w:rsidP="003C2EF7">
            <w:pPr>
              <w:ind w:left="10"/>
              <w:jc w:val="center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10 ÷ 5 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20EF0" w14:textId="77777777" w:rsidR="003C2EF7" w:rsidRPr="003C2EF7" w:rsidRDefault="003C2EF7" w:rsidP="003C2EF7">
            <w:pPr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33BE7E" w14:textId="77777777" w:rsidR="003C2EF7" w:rsidRPr="003C2EF7" w:rsidRDefault="003C2EF7" w:rsidP="003C2EF7">
            <w:pPr>
              <w:ind w:right="5"/>
              <w:jc w:val="center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70 ÷ 10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FAF2D" w14:textId="77777777" w:rsidR="003C2EF7" w:rsidRPr="003C2EF7" w:rsidRDefault="003C2EF7" w:rsidP="003C2EF7">
            <w:pPr>
              <w:ind w:left="5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3C2EF7" w:rsidRPr="003C2EF7" w14:paraId="71DCDA94" w14:textId="77777777" w:rsidTr="003C2EF7">
        <w:trPr>
          <w:trHeight w:val="605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DB90B" w14:textId="77777777" w:rsidR="003C2EF7" w:rsidRPr="003C2EF7" w:rsidRDefault="003C2EF7" w:rsidP="003C2EF7">
            <w:pPr>
              <w:ind w:left="10"/>
              <w:jc w:val="center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80 ÷ 10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099CA" w14:textId="77777777" w:rsidR="003C2EF7" w:rsidRPr="003C2EF7" w:rsidRDefault="003C2EF7" w:rsidP="003C2EF7">
            <w:pPr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8961A" w14:textId="77777777" w:rsidR="003C2EF7" w:rsidRPr="003C2EF7" w:rsidRDefault="003C2EF7" w:rsidP="003C2EF7">
            <w:pPr>
              <w:ind w:right="5"/>
              <w:jc w:val="center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85 ÷ 5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3345E" w14:textId="77777777" w:rsidR="003C2EF7" w:rsidRPr="003C2EF7" w:rsidRDefault="003C2EF7" w:rsidP="003C2EF7">
            <w:pPr>
              <w:ind w:left="5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3C2EF7" w:rsidRPr="003C2EF7" w14:paraId="2F2FA267" w14:textId="77777777" w:rsidTr="003C2EF7">
        <w:trPr>
          <w:trHeight w:val="610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A5734" w14:textId="77777777" w:rsidR="003C2EF7" w:rsidRPr="003C2EF7" w:rsidRDefault="003C2EF7" w:rsidP="003C2EF7">
            <w:pPr>
              <w:ind w:left="5"/>
              <w:jc w:val="center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4 ÷ 2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02E0C" w14:textId="77777777" w:rsidR="003C2EF7" w:rsidRPr="003C2EF7" w:rsidRDefault="003C2EF7" w:rsidP="003C2EF7">
            <w:pPr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35920" w14:textId="77777777" w:rsidR="003C2EF7" w:rsidRPr="003C2EF7" w:rsidRDefault="003C2EF7" w:rsidP="003C2EF7">
            <w:pPr>
              <w:ind w:right="5"/>
              <w:jc w:val="center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28 ÷ 2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F0780" w14:textId="77777777" w:rsidR="003C2EF7" w:rsidRPr="003C2EF7" w:rsidRDefault="003C2EF7" w:rsidP="003C2EF7">
            <w:pPr>
              <w:ind w:left="5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3C2EF7" w:rsidRPr="003C2EF7" w14:paraId="1107C8BF" w14:textId="77777777" w:rsidTr="003C2EF7">
        <w:trPr>
          <w:trHeight w:val="610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60848" w14:textId="77777777" w:rsidR="003C2EF7" w:rsidRPr="003C2EF7" w:rsidRDefault="003C2EF7" w:rsidP="003C2EF7">
            <w:pPr>
              <w:ind w:left="10"/>
              <w:jc w:val="center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20 ÷ 10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289B35" w14:textId="77777777" w:rsidR="003C2EF7" w:rsidRPr="003C2EF7" w:rsidRDefault="003C2EF7" w:rsidP="003C2EF7">
            <w:pPr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70D0F" w14:textId="77777777" w:rsidR="003C2EF7" w:rsidRPr="003C2EF7" w:rsidRDefault="003C2EF7" w:rsidP="003C2EF7">
            <w:pPr>
              <w:ind w:right="5"/>
              <w:jc w:val="center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110 ÷ 5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1CB2E5" w14:textId="77777777" w:rsidR="003C2EF7" w:rsidRPr="003C2EF7" w:rsidRDefault="003C2EF7" w:rsidP="003C2EF7">
            <w:pPr>
              <w:ind w:left="5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3C2EF7" w:rsidRPr="003C2EF7" w14:paraId="42447A84" w14:textId="77777777" w:rsidTr="003C2EF7">
        <w:trPr>
          <w:trHeight w:val="605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CFAC9" w14:textId="77777777" w:rsidR="003C2EF7" w:rsidRPr="003C2EF7" w:rsidRDefault="003C2EF7" w:rsidP="003C2EF7">
            <w:pPr>
              <w:ind w:left="9"/>
              <w:jc w:val="center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110 ÷ 11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DE215" w14:textId="77777777" w:rsidR="003C2EF7" w:rsidRPr="003C2EF7" w:rsidRDefault="003C2EF7" w:rsidP="003C2EF7">
            <w:pPr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74394" w14:textId="77777777" w:rsidR="003C2EF7" w:rsidRPr="003C2EF7" w:rsidRDefault="003C2EF7" w:rsidP="003C2EF7">
            <w:pPr>
              <w:ind w:right="5"/>
              <w:jc w:val="center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132 ÷ 12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859A9" w14:textId="77777777" w:rsidR="003C2EF7" w:rsidRPr="003C2EF7" w:rsidRDefault="003C2EF7" w:rsidP="003C2EF7">
            <w:pPr>
              <w:ind w:left="5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3C2EF7" w:rsidRPr="003C2EF7" w14:paraId="260FAB31" w14:textId="77777777" w:rsidTr="003C2EF7">
        <w:trPr>
          <w:trHeight w:val="610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1CF6CA" w14:textId="77777777" w:rsidR="003C2EF7" w:rsidRPr="003C2EF7" w:rsidRDefault="003C2EF7" w:rsidP="003C2EF7">
            <w:pPr>
              <w:ind w:left="10"/>
              <w:jc w:val="center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15 ÷ 5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47F3E" w14:textId="77777777" w:rsidR="003C2EF7" w:rsidRPr="003C2EF7" w:rsidRDefault="003C2EF7" w:rsidP="003C2EF7">
            <w:pPr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261E2" w14:textId="77777777" w:rsidR="003C2EF7" w:rsidRPr="003C2EF7" w:rsidRDefault="003C2EF7" w:rsidP="003C2EF7">
            <w:pPr>
              <w:ind w:right="5"/>
              <w:jc w:val="center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35 ÷ 5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21EAD" w14:textId="77777777" w:rsidR="003C2EF7" w:rsidRPr="003C2EF7" w:rsidRDefault="003C2EF7" w:rsidP="003C2EF7">
            <w:pPr>
              <w:ind w:left="5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3C2EF7" w:rsidRPr="003C2EF7" w14:paraId="0452D9D1" w14:textId="77777777" w:rsidTr="003C2EF7">
        <w:trPr>
          <w:trHeight w:val="610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273032" w14:textId="77777777" w:rsidR="003C2EF7" w:rsidRPr="003C2EF7" w:rsidRDefault="003C2EF7" w:rsidP="003C2EF7">
            <w:pPr>
              <w:ind w:left="5"/>
              <w:jc w:val="center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8 ÷ 2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70CD3F" w14:textId="77777777" w:rsidR="003C2EF7" w:rsidRPr="003C2EF7" w:rsidRDefault="003C2EF7" w:rsidP="003C2EF7">
            <w:pPr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ED6FC" w14:textId="77777777" w:rsidR="003C2EF7" w:rsidRPr="003C2EF7" w:rsidRDefault="003C2EF7" w:rsidP="003C2EF7">
            <w:pPr>
              <w:ind w:right="5"/>
              <w:jc w:val="center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120 ÷ 10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A4701" w14:textId="77777777" w:rsidR="003C2EF7" w:rsidRPr="003C2EF7" w:rsidRDefault="003C2EF7" w:rsidP="003C2EF7">
            <w:pPr>
              <w:ind w:left="5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3C2EF7" w:rsidRPr="003C2EF7" w14:paraId="0C4A9D4B" w14:textId="77777777" w:rsidTr="003C2EF7">
        <w:trPr>
          <w:trHeight w:val="605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7AE27E" w14:textId="77777777" w:rsidR="003C2EF7" w:rsidRPr="003C2EF7" w:rsidRDefault="003C2EF7" w:rsidP="003C2EF7">
            <w:pPr>
              <w:ind w:left="10"/>
              <w:jc w:val="center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50 ÷ 10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FE51F" w14:textId="77777777" w:rsidR="003C2EF7" w:rsidRPr="003C2EF7" w:rsidRDefault="003C2EF7" w:rsidP="003C2EF7">
            <w:pPr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5BF16" w14:textId="77777777" w:rsidR="003C2EF7" w:rsidRPr="003C2EF7" w:rsidRDefault="003C2EF7" w:rsidP="003C2EF7">
            <w:pPr>
              <w:ind w:right="5"/>
              <w:jc w:val="center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18 ÷ 2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08D53" w14:textId="77777777" w:rsidR="003C2EF7" w:rsidRPr="003C2EF7" w:rsidRDefault="003C2EF7" w:rsidP="003C2EF7">
            <w:pPr>
              <w:ind w:left="5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3C2EF7" w:rsidRPr="003C2EF7" w14:paraId="4EA52D0D" w14:textId="77777777" w:rsidTr="003C2EF7">
        <w:trPr>
          <w:trHeight w:val="610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810EB4" w14:textId="77777777" w:rsidR="003C2EF7" w:rsidRPr="003C2EF7" w:rsidRDefault="003C2EF7" w:rsidP="003C2EF7">
            <w:pPr>
              <w:ind w:left="10"/>
              <w:jc w:val="center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18 ÷ 2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DDBAA" w14:textId="77777777" w:rsidR="003C2EF7" w:rsidRPr="003C2EF7" w:rsidRDefault="003C2EF7" w:rsidP="003C2EF7">
            <w:pPr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10584" w14:textId="77777777" w:rsidR="003C2EF7" w:rsidRPr="003C2EF7" w:rsidRDefault="003C2EF7" w:rsidP="003C2EF7">
            <w:pPr>
              <w:ind w:right="5"/>
              <w:jc w:val="center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65 ÷ 5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D5CFC" w14:textId="77777777" w:rsidR="003C2EF7" w:rsidRPr="003C2EF7" w:rsidRDefault="003C2EF7" w:rsidP="003C2EF7">
            <w:pPr>
              <w:ind w:left="5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  <w:tr w:rsidR="003C2EF7" w:rsidRPr="003C2EF7" w14:paraId="0819987F" w14:textId="77777777" w:rsidTr="003C2EF7">
        <w:trPr>
          <w:trHeight w:val="610"/>
        </w:trPr>
        <w:tc>
          <w:tcPr>
            <w:tcW w:w="4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E2F27" w14:textId="77777777" w:rsidR="003C2EF7" w:rsidRPr="003C2EF7" w:rsidRDefault="003C2EF7" w:rsidP="003C2EF7">
            <w:pPr>
              <w:ind w:left="10"/>
              <w:jc w:val="center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20 ÷ 2 = </w:t>
            </w:r>
          </w:p>
        </w:tc>
        <w:tc>
          <w:tcPr>
            <w:tcW w:w="3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23C66E" w14:textId="77777777" w:rsidR="003C2EF7" w:rsidRPr="003C2EF7" w:rsidRDefault="003C2EF7" w:rsidP="003C2EF7">
            <w:pPr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  <w:tc>
          <w:tcPr>
            <w:tcW w:w="3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804CF1" w14:textId="77777777" w:rsidR="003C2EF7" w:rsidRPr="003C2EF7" w:rsidRDefault="003C2EF7" w:rsidP="003C2EF7">
            <w:pPr>
              <w:ind w:right="5"/>
              <w:jc w:val="center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55 ÷ 11 = 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4915E" w14:textId="77777777" w:rsidR="003C2EF7" w:rsidRPr="003C2EF7" w:rsidRDefault="003C2EF7" w:rsidP="003C2EF7">
            <w:pPr>
              <w:ind w:left="5"/>
              <w:rPr>
                <w:sz w:val="40"/>
                <w:szCs w:val="40"/>
              </w:rPr>
            </w:pPr>
            <w:r w:rsidRPr="003C2EF7">
              <w:rPr>
                <w:rFonts w:ascii="Arial" w:eastAsia="Arial" w:hAnsi="Arial" w:cs="Arial"/>
                <w:sz w:val="40"/>
                <w:szCs w:val="40"/>
              </w:rPr>
              <w:t xml:space="preserve"> </w:t>
            </w:r>
          </w:p>
        </w:tc>
      </w:tr>
    </w:tbl>
    <w:p w14:paraId="6FDED55A" w14:textId="76383E40" w:rsidR="00951201" w:rsidRDefault="00951201">
      <w:pPr>
        <w:spacing w:after="58"/>
        <w:ind w:left="45"/>
      </w:pPr>
    </w:p>
    <w:p w14:paraId="78DC50B5" w14:textId="77777777" w:rsidR="00951201" w:rsidRPr="003C2EF7" w:rsidRDefault="00000000">
      <w:pPr>
        <w:spacing w:after="0"/>
        <w:rPr>
          <w:sz w:val="44"/>
          <w:szCs w:val="44"/>
        </w:rPr>
      </w:pPr>
      <w:r w:rsidRPr="003C2EF7">
        <w:rPr>
          <w:sz w:val="44"/>
          <w:szCs w:val="44"/>
        </w:rPr>
        <w:t xml:space="preserve"> </w:t>
      </w:r>
    </w:p>
    <w:sectPr w:rsidR="00951201" w:rsidRPr="003C2EF7">
      <w:pgSz w:w="16838" w:h="11904" w:orient="landscape"/>
      <w:pgMar w:top="1440" w:right="455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MDM0sbAwsLQwMDBV0lEKTi0uzszPAykwqgUApeWYcywAAAA="/>
  </w:docVars>
  <w:rsids>
    <w:rsidRoot w:val="00951201"/>
    <w:rsid w:val="003C2EF7"/>
    <w:rsid w:val="004E574F"/>
    <w:rsid w:val="00951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61C0F"/>
  <w15:docId w15:val="{D2DC9546-11DC-4241-A9EA-BB1AFC780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6</Words>
  <Characters>434</Characters>
  <Application>Microsoft Office Word</Application>
  <DocSecurity>0</DocSecurity>
  <Lines>3</Lines>
  <Paragraphs>1</Paragraphs>
  <ScaleCrop>false</ScaleCrop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.Kay</dc:creator>
  <cp:keywords/>
  <cp:lastModifiedBy>Hodan Jama Yussuf</cp:lastModifiedBy>
  <cp:revision>3</cp:revision>
  <dcterms:created xsi:type="dcterms:W3CDTF">2022-10-22T10:00:00Z</dcterms:created>
  <dcterms:modified xsi:type="dcterms:W3CDTF">2022-10-22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0d7a0086e354080815a67d7e3815ae408b8bbf72b33b851b53496b653ecde4</vt:lpwstr>
  </property>
</Properties>
</file>